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Rio</w:t>
      </w:r>
      <w:r>
        <w:t xml:space="preserve"> </w:t>
      </w:r>
      <w:r>
        <w:t xml:space="preserve">de</w:t>
      </w:r>
      <w:r>
        <w:t xml:space="preserve"> </w:t>
      </w:r>
      <w:r>
        <w:t xml:space="preserve">Janeiro</w:t>
      </w:r>
    </w:p>
    <w:bookmarkStart w:id="21" w:name="Xd53db7f1a3593d25317aae1a98edf5e5f2d2b0a"/>
    <w:p>
      <w:pPr>
        <w:pStyle w:val="Heading1"/>
      </w:pPr>
      <w:r>
        <w:t xml:space="preserve">Internship Application Letter for UX/UI Design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55 (21) XXXX-XXXX]</w:t>
      </w:r>
    </w:p>
    <w:p>
      <w:pPr>
        <w:pStyle w:val="BodyText"/>
      </w:pPr>
      <w:r>
        <w:t xml:space="preserve">Date: October 26, 2023</w:t>
      </w:r>
    </w:p>
    <w:p>
      <w:pPr>
        <w:pStyle w:val="BodyText"/>
      </w:pPr>
      <w:r>
        <w:t xml:space="preserve">To the Hiring Team,</w:t>
      </w:r>
    </w:p>
    <w:p>
      <w:pPr>
        <w:pStyle w:val="BodyText"/>
      </w:pPr>
      <w:r>
        <w:t xml:space="preserve">[Company Name]</w:t>
      </w:r>
    </w:p>
    <w:p>
      <w:pPr>
        <w:pStyle w:val="BodyText"/>
      </w:pPr>
      <w:r>
        <w:t xml:space="preserve">[Company Address]</w:t>
      </w:r>
    </w:p>
    <w:p>
      <w:pPr>
        <w:pStyle w:val="BodyText"/>
      </w:pPr>
      <w:r>
        <w:t xml:space="preserve">Rio de Janeiro, Rio de Janeiro State, Brazil</w:t>
      </w:r>
    </w:p>
    <w:bookmarkStart w:id="20" w:name="Xe04667f91e079531d6ec296364f338dde4e4bc7"/>
    <w:p>
      <w:pPr>
        <w:pStyle w:val="Heading2"/>
      </w:pPr>
      <w:r>
        <w:t xml:space="preserve">Subject: Application for UX/UI Designer Internship - Passionate about Shaping Digital Experiences in Rio de Janeiro</w:t>
      </w:r>
    </w:p>
    <w:p>
      <w:pPr>
        <w:pStyle w:val="FirstParagraph"/>
      </w:pPr>
      <w:r>
        <w:t xml:space="preserve">Dear Hiring Team,</w:t>
      </w:r>
    </w:p>
    <w:p>
      <w:pPr>
        <w:pStyle w:val="BodyText"/>
      </w:pPr>
      <w:r>
        <w:t xml:space="preserve">I am writing with immense enthusiasm to express my strong interest in the UX/UI Designer Internship position at [Company Name], as advertised on [Platform where you saw the posting, e.g., LinkedIn, company website]. As a dedicated and innovative design student currently based in Rio de Janeiro, I am deeply inspired by your company’s commitment to creating user-centric digital solutions that resonate with Brazil's diverse and dynamic population. My academic background in Design, hands-on project experience focused on mobile-first interfaces for Brazilian markets, and profound connection to the vibrant creative energy of Rio de Janeiro make me confident that I can contribute meaningfully to your team from day one.</w:t>
      </w:r>
    </w:p>
    <w:p>
      <w:pPr>
        <w:pStyle w:val="BodyText"/>
      </w:pPr>
      <w:r>
        <w:t xml:space="preserve">My journey as a UX/UI designer has been intrinsically linked to understanding the unique digital landscape of Brazil. In my coursework at [University Name] here in Rio, I’ve immersed myself in projects that address real user needs across the city’s varied communities – from exploring how favela residents navigate mobile banking apps to designing inclusive interfaces for cultural festivals like Carnival. For instance, I recently led a capstone project developing a low-bandwidth mobile interface for "Cidade Sustentável," an NGO promoting environmental awareness in Rio neighborhoods. This involved extensive user research in Rocinha, conducting interviews with 30+ residents to understand navigation pain points on slow networks – a critical consideration for 70% of Brazilians who primarily access the internet via smartphones. My final prototype, featuring simplified iconography and offline functionality, was praised by the NGO for its cultural sensitivity and practicality within Rio’s specific technological context.</w:t>
      </w:r>
    </w:p>
    <w:p>
      <w:pPr>
        <w:pStyle w:val="BodyText"/>
      </w:pPr>
      <w:r>
        <w:t xml:space="preserve">My technical toolkit aligns precisely with modern UX/UI demands. I am proficient in Figma (with advanced prototyping skills), Adobe XD, and basic HTML/CSS for handoff. More importantly, I’ve developed a methodology deeply rooted in Brazilian user behavior: understanding that "cultural context is the UI." While many designers approach global markets uniformly, I prioritize local nuances – like incorporating vibrant color palettes inspired by Rio’s street art (think Santa Teresa murals) or ensuring intuitive navigation for users who may have limited formal education. In a recent freelance project for a local e-commerce startup in Copacabana, I redesigned their checkout flow based on insights that Brazilians prefer visual confirmation over text-heavy steps, increasing conversion rates by 22% in user testing sessions. This experience cemented my belief that exceptional UX/UI design in Brazil must be both functionally robust and culturally resonant.</w:t>
      </w:r>
    </w:p>
    <w:p>
      <w:pPr>
        <w:pStyle w:val="BodyText"/>
      </w:pPr>
      <w:r>
        <w:t xml:space="preserve">What draws me specifically to [Company Name] is your innovative work on [Mention a specific product, project, or company value – e.g., "the award-winning mobile banking platform for the Northeast region" or "your focus on inclusive design for users with varying digital literacy"]. Your recent initiative addressing accessibility challenges in public transportation apps directly mirrors my own research interests and volunteer work with Rio’s city council on their mobility app. I’ve followed your team’s contributions to events like Rio Design Week and admire how you integrate local storytelling into digital products – a practice I actively emulate by studying the visual language of Carioca (Rio-native) identity in my personal projects. In Rio, design isn’t just about aesthetics; it’s about connecting with people where they are, whether on a bus in Barra da Tijuca or a café in Lapa.</w:t>
      </w:r>
    </w:p>
    <w:p>
      <w:pPr>
        <w:pStyle w:val="BodyText"/>
      </w:pPr>
      <w:r>
        <w:t xml:space="preserve">My fluency in Portuguese is native, and I possess conversational English proficiency – essential for collaborating within Brazil’s growing tech ecosystem and contributing to international projects. My time living and studying throughout Rio has given me an unparalleled understanding of the city’s rhythm: the urgency of working on Carnival-related projects during February, the importance of community feedback loops in neighborhood app development, and how digital experiences must adapt to Brazil’s unique blend of urban energy and social complexity. I thrive in collaborative environments like yours – having led design sprints at [University Design Club], where we partnered with local startups like [Mention a local startup if possible] to solve real user problems.</w:t>
      </w:r>
    </w:p>
    <w:p>
      <w:pPr>
        <w:pStyle w:val="BodyText"/>
      </w:pPr>
      <w:r>
        <w:t xml:space="preserve">I am not just seeking an internship; I am seeking a chance to learn from leaders who understand that Rio’s digital future must be designed *by* and *for* Rio. This isn’t just about creating beautiful interfaces – it’s about crafting tools that empower the 14 million people who call this city home. My portfolio, available at [Link to Portfolio], showcases projects deeply informed by my lived experience in Rio de Janeiro, including research from Maracanã Stadium events and user journeys across Zona Norte neighborhoods. I am eager to bring my passion for culturally grounded design, technical skills in Figma and user-centered methodology, and unwavering dedication to the Rio community to your internship program.</w:t>
      </w:r>
    </w:p>
    <w:p>
      <w:pPr>
        <w:pStyle w:val="BodyText"/>
      </w:pPr>
      <w:r>
        <w:t xml:space="preserve">The opportunity to contribute to [Company Name]’s mission while growing under the mentorship of experienced designers in Brazil’s most dynamic city is one I’ve actively pursued. I am ready to immerse myself fully in your team’s workflow, learn rapidly from every challenge, and support your projects with a perspective uniquely shaped by Rio de Janeiro – both as a city and as a vibrant cultural force. Thank you for considering my application for the UX/UI Designer Internship position. I am eager to discuss how my skills and passion can align with your team’s goals during an interview at your earliest convenience.</w:t>
      </w:r>
    </w:p>
    <w:p>
      <w:pPr>
        <w:pStyle w:val="BodyText"/>
      </w:pPr>
      <w:r>
        <w:t xml:space="preserve">With great respect and enthusiasm,</w:t>
      </w:r>
    </w:p>
    <w:p>
      <w:pPr>
        <w:pStyle w:val="BodyText"/>
      </w:pPr>
      <w:r>
        <w:t xml:space="preserve">[Your Full Name]</w:t>
      </w:r>
    </w:p>
    <w:p>
      <w:pPr>
        <w:pStyle w:val="BodyText"/>
      </w:pPr>
      <w:r>
        <w:t xml:space="preserve">[Link to LinkedIn Profile]</w:t>
      </w:r>
    </w:p>
    <w:p>
      <w:pPr>
        <w:pStyle w:val="BodyText"/>
      </w:pPr>
      <w:r>
        <w:t xml:space="preserve">[Link to Portfolio Websi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 Rio de Janeiro</dc:title>
  <dc:creator/>
  <dc:language>en</dc:language>
  <cp:keywords/>
  <dcterms:created xsi:type="dcterms:W3CDTF">2025-12-09T17:25:11Z</dcterms:created>
  <dcterms:modified xsi:type="dcterms:W3CDTF">2025-12-09T17:25:11Z</dcterms:modified>
</cp:coreProperties>
</file>

<file path=docProps/custom.xml><?xml version="1.0" encoding="utf-8"?>
<Properties xmlns="http://schemas.openxmlformats.org/officeDocument/2006/custom-properties" xmlns:vt="http://schemas.openxmlformats.org/officeDocument/2006/docPropsVTypes"/>
</file>